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7BAD" w:rsidRDefault="00E37BAD" w:rsidP="00E37BAD">
      <w:pPr>
        <w:spacing w:after="0" w:line="276" w:lineRule="auto"/>
        <w:jc w:val="center"/>
        <w:rPr>
          <w:b/>
        </w:rPr>
      </w:pPr>
    </w:p>
    <w:p w:rsidR="00487860" w:rsidRDefault="00E37BAD" w:rsidP="00E37BAD">
      <w:pPr>
        <w:spacing w:after="0" w:line="276" w:lineRule="auto"/>
        <w:rPr>
          <w:b/>
          <w:lang w:val="en-US"/>
        </w:rPr>
      </w:pPr>
      <w:r>
        <w:rPr>
          <w:b/>
        </w:rPr>
        <w:t>ПРИЛОГ 2</w:t>
      </w:r>
      <w:r w:rsidR="000C4886">
        <w:rPr>
          <w:b/>
        </w:rPr>
        <w:t>.</w:t>
      </w:r>
    </w:p>
    <w:p w:rsidR="00487860" w:rsidRDefault="00487860" w:rsidP="007F66BF">
      <w:pPr>
        <w:spacing w:after="0" w:line="276" w:lineRule="auto"/>
      </w:pPr>
      <w:r>
        <w:rPr>
          <w:b/>
          <w:bCs/>
        </w:rPr>
        <w:t>ОБРАЗЕЦ ЗА ФИНАНСИСКА ПОНУДА</w:t>
      </w:r>
    </w:p>
    <w:p w:rsidR="00487860" w:rsidRPr="00B5124F" w:rsidRDefault="00BC1158" w:rsidP="00487860">
      <w:pPr>
        <w:spacing w:after="0" w:line="276" w:lineRule="auto"/>
        <w:jc w:val="both"/>
      </w:pPr>
      <w:r w:rsidRPr="00B5124F">
        <w:t xml:space="preserve">Врз основа на </w:t>
      </w:r>
      <w:r w:rsidR="00E37BAD">
        <w:t>Повикот</w:t>
      </w:r>
      <w:r w:rsidRPr="00B5124F">
        <w:t xml:space="preserve"> </w:t>
      </w:r>
      <w:r w:rsidR="00487860" w:rsidRPr="00B5124F">
        <w:t xml:space="preserve">објавен од страна на </w:t>
      </w:r>
      <w:r w:rsidR="00E37BAD">
        <w:t xml:space="preserve">Општина Куманово  </w:t>
      </w:r>
      <w:r w:rsidR="009E355B" w:rsidRPr="00B5124F">
        <w:t>за</w:t>
      </w:r>
      <w:r w:rsidR="00E37BAD">
        <w:t xml:space="preserve"> </w:t>
      </w:r>
      <w:r w:rsidR="009E355B" w:rsidRPr="00B5124F">
        <w:t xml:space="preserve">обезбедување </w:t>
      </w:r>
      <w:r w:rsidR="002371DE">
        <w:t>консултант</w:t>
      </w:r>
      <w:r w:rsidR="00E37BAD">
        <w:t xml:space="preserve">ски услуги за Изработка на Стратегија за рурален развој </w:t>
      </w:r>
      <w:r w:rsidR="000C4886">
        <w:t xml:space="preserve"> </w:t>
      </w:r>
      <w:r w:rsidR="00E37BAD">
        <w:t xml:space="preserve">на Општина Куманово за период 2021 -2025год. </w:t>
      </w:r>
      <w:r w:rsidR="00E01ADB">
        <w:rPr>
          <w:rFonts w:asciiTheme="minorHAnsi" w:hAnsiTheme="minorHAnsi" w:cstheme="minorHAnsi"/>
        </w:rPr>
        <w:t>доставувам</w:t>
      </w:r>
      <w:r w:rsidR="006D2E9F" w:rsidRPr="00B5124F">
        <w:rPr>
          <w:rFonts w:asciiTheme="minorHAnsi" w:hAnsiTheme="minorHAnsi" w:cstheme="minorHAnsi"/>
        </w:rPr>
        <w:t>:</w:t>
      </w:r>
    </w:p>
    <w:p w:rsidR="00487860" w:rsidRDefault="00487860" w:rsidP="00487860">
      <w:pPr>
        <w:tabs>
          <w:tab w:val="left" w:pos="1760"/>
        </w:tabs>
        <w:spacing w:after="0" w:line="276" w:lineRule="auto"/>
      </w:pPr>
    </w:p>
    <w:p w:rsidR="00487860" w:rsidRDefault="00487860" w:rsidP="00487860">
      <w:pPr>
        <w:spacing w:after="0" w:line="276" w:lineRule="auto"/>
        <w:jc w:val="center"/>
        <w:rPr>
          <w:b/>
        </w:rPr>
      </w:pPr>
      <w:r>
        <w:rPr>
          <w:b/>
        </w:rPr>
        <w:t>ФИНАНСИСКА ПОНУДА</w:t>
      </w:r>
    </w:p>
    <w:p w:rsidR="00487860" w:rsidRDefault="00487860" w:rsidP="00487860">
      <w:pPr>
        <w:tabs>
          <w:tab w:val="left" w:pos="1760"/>
        </w:tabs>
        <w:spacing w:after="0" w:line="240" w:lineRule="auto"/>
        <w:jc w:val="both"/>
        <w:rPr>
          <w:b/>
          <w:u w:val="single"/>
        </w:rPr>
      </w:pPr>
    </w:p>
    <w:p w:rsidR="00487860" w:rsidRDefault="007F66BF" w:rsidP="00487860">
      <w:pPr>
        <w:pBdr>
          <w:bottom w:val="single" w:sz="4" w:space="1" w:color="auto"/>
        </w:pBdr>
        <w:tabs>
          <w:tab w:val="left" w:pos="1760"/>
        </w:tabs>
        <w:spacing w:after="0" w:line="240" w:lineRule="auto"/>
        <w:jc w:val="both"/>
      </w:pPr>
      <w:r>
        <w:t xml:space="preserve">Име на </w:t>
      </w:r>
      <w:r w:rsidR="002371DE">
        <w:t>Консултантот</w:t>
      </w:r>
      <w:bookmarkStart w:id="0" w:name="_GoBack"/>
      <w:bookmarkEnd w:id="0"/>
      <w:r w:rsidR="00487860">
        <w:t xml:space="preserve">: </w:t>
      </w:r>
    </w:p>
    <w:p w:rsidR="00C65070" w:rsidRDefault="00C65070" w:rsidP="00487860">
      <w:pPr>
        <w:tabs>
          <w:tab w:val="left" w:pos="1760"/>
        </w:tabs>
        <w:spacing w:after="0" w:line="240" w:lineRule="auto"/>
        <w:jc w:val="both"/>
      </w:pPr>
    </w:p>
    <w:p w:rsidR="00487860" w:rsidRDefault="00487860" w:rsidP="00487860">
      <w:pPr>
        <w:tabs>
          <w:tab w:val="left" w:pos="1760"/>
        </w:tabs>
        <w:spacing w:after="0" w:line="240" w:lineRule="auto"/>
        <w:jc w:val="both"/>
      </w:pPr>
      <w:r>
        <w:t>Контакт информации</w:t>
      </w:r>
    </w:p>
    <w:p w:rsidR="00C65070" w:rsidRDefault="00C65070" w:rsidP="00487860">
      <w:pPr>
        <w:tabs>
          <w:tab w:val="left" w:pos="1760"/>
        </w:tabs>
        <w:spacing w:after="0" w:line="240" w:lineRule="auto"/>
        <w:jc w:val="both"/>
      </w:pPr>
    </w:p>
    <w:p w:rsidR="00487860" w:rsidRDefault="00487860" w:rsidP="00487860">
      <w:pPr>
        <w:widowControl/>
        <w:numPr>
          <w:ilvl w:val="0"/>
          <w:numId w:val="4"/>
        </w:numPr>
        <w:pBdr>
          <w:bottom w:val="single" w:sz="4" w:space="1" w:color="auto"/>
        </w:pBdr>
        <w:tabs>
          <w:tab w:val="left" w:pos="360"/>
          <w:tab w:val="left" w:pos="720"/>
          <w:tab w:val="left" w:pos="1760"/>
        </w:tabs>
        <w:suppressAutoHyphens/>
        <w:overflowPunct/>
        <w:adjustRightInd/>
        <w:spacing w:after="0" w:line="240" w:lineRule="auto"/>
        <w:ind w:left="360"/>
        <w:jc w:val="both"/>
      </w:pPr>
      <w:r>
        <w:t xml:space="preserve">Адреса: </w:t>
      </w:r>
      <w:r>
        <w:tab/>
      </w:r>
      <w:r>
        <w:tab/>
      </w:r>
      <w:r>
        <w:tab/>
      </w:r>
    </w:p>
    <w:p w:rsidR="00487860" w:rsidRDefault="00487860" w:rsidP="00487860">
      <w:pPr>
        <w:tabs>
          <w:tab w:val="left" w:pos="1760"/>
        </w:tabs>
        <w:spacing w:after="0" w:line="240" w:lineRule="auto"/>
        <w:ind w:left="360"/>
        <w:jc w:val="both"/>
      </w:pPr>
    </w:p>
    <w:p w:rsidR="00487860" w:rsidRDefault="00487860" w:rsidP="00487860">
      <w:pPr>
        <w:pBdr>
          <w:bottom w:val="single" w:sz="4" w:space="1" w:color="auto"/>
        </w:pBdr>
        <w:tabs>
          <w:tab w:val="left" w:pos="360"/>
          <w:tab w:val="left" w:pos="720"/>
          <w:tab w:val="left" w:pos="1760"/>
          <w:tab w:val="left" w:pos="2525"/>
        </w:tabs>
        <w:spacing w:after="0" w:line="240" w:lineRule="auto"/>
        <w:ind w:left="360"/>
        <w:jc w:val="both"/>
      </w:pPr>
      <w:r>
        <w:t xml:space="preserve">Телефон: </w:t>
      </w:r>
      <w:r>
        <w:tab/>
      </w:r>
      <w:r>
        <w:tab/>
      </w:r>
      <w:r>
        <w:tab/>
      </w:r>
      <w:r>
        <w:tab/>
      </w:r>
    </w:p>
    <w:p w:rsidR="00487860" w:rsidRDefault="00487860" w:rsidP="00487860">
      <w:pPr>
        <w:tabs>
          <w:tab w:val="left" w:pos="1760"/>
        </w:tabs>
        <w:spacing w:after="0" w:line="240" w:lineRule="auto"/>
        <w:jc w:val="both"/>
      </w:pPr>
    </w:p>
    <w:p w:rsidR="00487860" w:rsidRDefault="00487860" w:rsidP="00487860">
      <w:pPr>
        <w:pBdr>
          <w:bottom w:val="single" w:sz="4" w:space="1" w:color="auto"/>
        </w:pBdr>
        <w:tabs>
          <w:tab w:val="left" w:pos="360"/>
          <w:tab w:val="left" w:pos="720"/>
          <w:tab w:val="left" w:pos="1760"/>
        </w:tabs>
        <w:spacing w:after="0" w:line="240" w:lineRule="auto"/>
        <w:ind w:left="360"/>
        <w:jc w:val="both"/>
      </w:pPr>
      <w:r>
        <w:t xml:space="preserve">Е-пошта: </w:t>
      </w:r>
      <w:r>
        <w:tab/>
      </w:r>
      <w:r>
        <w:tab/>
      </w:r>
      <w:r>
        <w:tab/>
      </w:r>
    </w:p>
    <w:p w:rsidR="00487860" w:rsidRDefault="00487860" w:rsidP="00487860">
      <w:pPr>
        <w:tabs>
          <w:tab w:val="left" w:pos="1760"/>
        </w:tabs>
        <w:spacing w:after="0" w:line="240" w:lineRule="auto"/>
        <w:jc w:val="both"/>
      </w:pPr>
    </w:p>
    <w:p w:rsidR="00487860" w:rsidRDefault="00487860" w:rsidP="00487860">
      <w:pPr>
        <w:tabs>
          <w:tab w:val="left" w:pos="1760"/>
        </w:tabs>
        <w:spacing w:after="0" w:line="240" w:lineRule="auto"/>
        <w:jc w:val="both"/>
      </w:pPr>
    </w:p>
    <w:p w:rsidR="000C4886" w:rsidRDefault="00487860" w:rsidP="00487860">
      <w:pPr>
        <w:tabs>
          <w:tab w:val="left" w:pos="1760"/>
        </w:tabs>
        <w:spacing w:after="0" w:line="240" w:lineRule="auto"/>
        <w:jc w:val="both"/>
      </w:pPr>
      <w:r>
        <w:t>Соглас</w:t>
      </w:r>
      <w:r w:rsidR="007F66BF">
        <w:t>ен/а сум да ја дадам</w:t>
      </w:r>
      <w:r>
        <w:t xml:space="preserve"> оваа понуда за предметот на договорот за </w:t>
      </w:r>
      <w:r w:rsidR="00E01ADB">
        <w:t>обезбедување услуги</w:t>
      </w:r>
      <w:r>
        <w:t xml:space="preserve">, согласно со понудените цени и со прифаќање на роковите на испорака и другите услови дефинирани во </w:t>
      </w:r>
      <w:r w:rsidR="007F66BF">
        <w:t>Описот на надлежности</w:t>
      </w:r>
      <w:r w:rsidR="00E01ADB">
        <w:t xml:space="preserve">. Вкупниот износ на </w:t>
      </w:r>
      <w:r>
        <w:t>понуда</w:t>
      </w:r>
      <w:r w:rsidR="00E01ADB">
        <w:t>та</w:t>
      </w:r>
      <w:r w:rsidR="00E37BAD">
        <w:t xml:space="preserve"> </w:t>
      </w:r>
      <w:r w:rsidR="000C4886">
        <w:t xml:space="preserve">изразен во </w:t>
      </w:r>
      <w:r w:rsidR="00E37BAD">
        <w:t>денари изнесува:</w:t>
      </w:r>
    </w:p>
    <w:p w:rsidR="000C4886" w:rsidRDefault="000C4886" w:rsidP="00487860">
      <w:pPr>
        <w:tabs>
          <w:tab w:val="left" w:pos="1760"/>
        </w:tabs>
        <w:spacing w:after="0" w:line="240" w:lineRule="auto"/>
        <w:jc w:val="both"/>
      </w:pPr>
    </w:p>
    <w:p w:rsidR="00487860" w:rsidRDefault="00487860" w:rsidP="00487860">
      <w:pPr>
        <w:tabs>
          <w:tab w:val="left" w:pos="1760"/>
        </w:tabs>
        <w:spacing w:after="0" w:line="240" w:lineRule="auto"/>
        <w:jc w:val="both"/>
        <w:rPr>
          <w:b/>
        </w:rPr>
      </w:pPr>
      <w:r>
        <w:rPr>
          <w:b/>
        </w:rPr>
        <w:t>Вкупниот износ на понуда</w:t>
      </w:r>
      <w:r w:rsidR="00E01ADB">
        <w:rPr>
          <w:b/>
        </w:rPr>
        <w:t>та</w:t>
      </w:r>
      <w:r>
        <w:rPr>
          <w:b/>
        </w:rPr>
        <w:t xml:space="preserve"> изнесува:</w:t>
      </w:r>
    </w:p>
    <w:p w:rsidR="00487860" w:rsidRDefault="00487860" w:rsidP="00487860">
      <w:pPr>
        <w:pBdr>
          <w:bottom w:val="single" w:sz="4" w:space="1" w:color="auto"/>
        </w:pBdr>
        <w:tabs>
          <w:tab w:val="left" w:pos="1760"/>
        </w:tabs>
        <w:spacing w:after="0" w:line="240" w:lineRule="auto"/>
        <w:jc w:val="both"/>
      </w:pPr>
    </w:p>
    <w:p w:rsidR="00487860" w:rsidRDefault="00487860" w:rsidP="00487860">
      <w:pPr>
        <w:tabs>
          <w:tab w:val="left" w:pos="1760"/>
        </w:tabs>
        <w:spacing w:after="0" w:line="240" w:lineRule="auto"/>
        <w:jc w:val="both"/>
        <w:rPr>
          <w:i/>
        </w:rPr>
      </w:pPr>
      <w:r>
        <w:rPr>
          <w:i/>
        </w:rPr>
        <w:t>(со бројки)</w:t>
      </w:r>
    </w:p>
    <w:p w:rsidR="00487860" w:rsidRPr="00B427BD" w:rsidRDefault="00487860" w:rsidP="00487860">
      <w:pPr>
        <w:pBdr>
          <w:bottom w:val="single" w:sz="4" w:space="1" w:color="auto"/>
        </w:pBdr>
        <w:tabs>
          <w:tab w:val="left" w:pos="1760"/>
        </w:tabs>
        <w:spacing w:after="0" w:line="240" w:lineRule="auto"/>
        <w:rPr>
          <w:b/>
          <w:bCs/>
          <w:lang w:val="en-US"/>
        </w:rPr>
      </w:pPr>
    </w:p>
    <w:p w:rsidR="00487860" w:rsidRDefault="00487860" w:rsidP="00487860">
      <w:pPr>
        <w:tabs>
          <w:tab w:val="left" w:pos="1760"/>
        </w:tabs>
        <w:spacing w:after="0" w:line="240" w:lineRule="auto"/>
        <w:rPr>
          <w:i/>
        </w:rPr>
      </w:pPr>
      <w:r>
        <w:rPr>
          <w:i/>
        </w:rPr>
        <w:t>(со букви)</w:t>
      </w:r>
    </w:p>
    <w:p w:rsidR="00487860" w:rsidRDefault="00487860" w:rsidP="00487860">
      <w:pPr>
        <w:tabs>
          <w:tab w:val="left" w:pos="1760"/>
        </w:tabs>
        <w:spacing w:after="0" w:line="240" w:lineRule="auto"/>
        <w:jc w:val="center"/>
      </w:pPr>
    </w:p>
    <w:p w:rsidR="00487860" w:rsidRDefault="00487860" w:rsidP="00487860">
      <w:pPr>
        <w:tabs>
          <w:tab w:val="left" w:pos="1760"/>
        </w:tabs>
        <w:spacing w:after="0" w:line="240" w:lineRule="auto"/>
        <w:jc w:val="both"/>
      </w:pPr>
    </w:p>
    <w:tbl>
      <w:tblPr>
        <w:tblW w:w="0" w:type="auto"/>
        <w:jc w:val="center"/>
        <w:tblLayout w:type="fixed"/>
        <w:tblLook w:val="04A0"/>
      </w:tblPr>
      <w:tblGrid>
        <w:gridCol w:w="4261"/>
        <w:gridCol w:w="4261"/>
      </w:tblGrid>
      <w:tr w:rsidR="00487860" w:rsidRPr="00B93CAF" w:rsidTr="00DD4A18">
        <w:trPr>
          <w:jc w:val="center"/>
        </w:trPr>
        <w:tc>
          <w:tcPr>
            <w:tcW w:w="4261" w:type="dxa"/>
            <w:hideMark/>
          </w:tcPr>
          <w:p w:rsidR="00487860" w:rsidRDefault="00487860" w:rsidP="00DD4A18">
            <w:pPr>
              <w:snapToGrid w:val="0"/>
              <w:spacing w:after="0" w:line="240" w:lineRule="auto"/>
              <w:ind w:right="318"/>
            </w:pPr>
            <w:r>
              <w:t>Место и датум</w:t>
            </w:r>
          </w:p>
          <w:p w:rsidR="00487860" w:rsidRDefault="00487860" w:rsidP="00DD4A18">
            <w:pPr>
              <w:spacing w:after="0" w:line="240" w:lineRule="auto"/>
              <w:ind w:right="318"/>
            </w:pPr>
            <w:r>
              <w:t>___________________________</w:t>
            </w:r>
          </w:p>
        </w:tc>
        <w:tc>
          <w:tcPr>
            <w:tcW w:w="4261" w:type="dxa"/>
            <w:hideMark/>
          </w:tcPr>
          <w:p w:rsidR="00487860" w:rsidRDefault="007F66BF" w:rsidP="00DD4A18">
            <w:pPr>
              <w:snapToGrid w:val="0"/>
              <w:spacing w:after="0" w:line="240" w:lineRule="auto"/>
              <w:ind w:right="318"/>
              <w:jc w:val="center"/>
            </w:pPr>
            <w:r>
              <w:t>Име и презиме</w:t>
            </w:r>
          </w:p>
          <w:p w:rsidR="00487860" w:rsidRDefault="00487860" w:rsidP="00DD4A18">
            <w:pPr>
              <w:spacing w:after="0" w:line="240" w:lineRule="auto"/>
              <w:ind w:right="318"/>
              <w:jc w:val="center"/>
            </w:pPr>
            <w:r>
              <w:t>___________________________</w:t>
            </w:r>
          </w:p>
          <w:p w:rsidR="00487860" w:rsidRDefault="007F66BF" w:rsidP="007F66BF">
            <w:pPr>
              <w:spacing w:after="0" w:line="240" w:lineRule="auto"/>
              <w:ind w:right="318"/>
              <w:jc w:val="center"/>
            </w:pPr>
            <w:r>
              <w:t>(потпис</w:t>
            </w:r>
          </w:p>
        </w:tc>
      </w:tr>
    </w:tbl>
    <w:p w:rsidR="00487860" w:rsidRDefault="00487860" w:rsidP="00487860">
      <w:pPr>
        <w:spacing w:after="0" w:line="240" w:lineRule="auto"/>
      </w:pPr>
    </w:p>
    <w:sectPr w:rsidR="00487860" w:rsidSect="00F65EA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F2FCC" w:rsidRDefault="00EF2FCC" w:rsidP="000B1499">
      <w:pPr>
        <w:spacing w:after="0" w:line="240" w:lineRule="auto"/>
      </w:pPr>
      <w:r>
        <w:separator/>
      </w:r>
    </w:p>
  </w:endnote>
  <w:endnote w:type="continuationSeparator" w:id="1">
    <w:p w:rsidR="00EF2FCC" w:rsidRDefault="00EF2FCC" w:rsidP="000B14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F2FCC" w:rsidRDefault="00EF2FCC" w:rsidP="000B1499">
      <w:pPr>
        <w:spacing w:after="0" w:line="240" w:lineRule="auto"/>
      </w:pPr>
      <w:r>
        <w:separator/>
      </w:r>
    </w:p>
  </w:footnote>
  <w:footnote w:type="continuationSeparator" w:id="1">
    <w:p w:rsidR="00EF2FCC" w:rsidRDefault="00EF2FCC" w:rsidP="000B14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7BAD" w:rsidRDefault="00E37BAD" w:rsidP="00E37BAD">
    <w:pPr>
      <w:pStyle w:val="Header"/>
      <w:jc w:val="center"/>
    </w:pPr>
    <w:r w:rsidRPr="00E37BAD">
      <w:drawing>
        <wp:inline distT="0" distB="0" distL="0" distR="0">
          <wp:extent cx="962025" cy="1247775"/>
          <wp:effectExtent l="0" t="0" r="9525" b="9525"/>
          <wp:docPr id="3" name="Picture 1" descr="g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r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1247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B1499" w:rsidRDefault="000B149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3A02EC2"/>
    <w:multiLevelType w:val="multilevel"/>
    <w:tmpl w:val="4AF070B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800" w:hanging="1800"/>
      </w:pPr>
      <w:rPr>
        <w:rFonts w:hint="default"/>
      </w:rPr>
    </w:lvl>
  </w:abstractNum>
  <w:abstractNum w:abstractNumId="2">
    <w:nsid w:val="2016129D"/>
    <w:multiLevelType w:val="hybridMultilevel"/>
    <w:tmpl w:val="A07C4582"/>
    <w:lvl w:ilvl="0" w:tplc="232803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EE326B"/>
    <w:multiLevelType w:val="hybridMultilevel"/>
    <w:tmpl w:val="3664F0AE"/>
    <w:lvl w:ilvl="0" w:tplc="FC48EC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MwMjI3NDI1NDQxMTdT0lEKTi0uzszPAykwNKoFAHZZzRQtAAAA"/>
  </w:docVars>
  <w:rsids>
    <w:rsidRoot w:val="000B1499"/>
    <w:rsid w:val="000B1499"/>
    <w:rsid w:val="000C4886"/>
    <w:rsid w:val="001A603A"/>
    <w:rsid w:val="002371DE"/>
    <w:rsid w:val="002C3A35"/>
    <w:rsid w:val="002F6469"/>
    <w:rsid w:val="003B19A2"/>
    <w:rsid w:val="00410BAF"/>
    <w:rsid w:val="00487860"/>
    <w:rsid w:val="005B3BC5"/>
    <w:rsid w:val="005E224C"/>
    <w:rsid w:val="00621D92"/>
    <w:rsid w:val="00627E1D"/>
    <w:rsid w:val="006D2E9F"/>
    <w:rsid w:val="007A451E"/>
    <w:rsid w:val="007F66BF"/>
    <w:rsid w:val="009A08BA"/>
    <w:rsid w:val="009E355B"/>
    <w:rsid w:val="00A117DC"/>
    <w:rsid w:val="00A70FAB"/>
    <w:rsid w:val="00AF203D"/>
    <w:rsid w:val="00B0397B"/>
    <w:rsid w:val="00B10AD8"/>
    <w:rsid w:val="00B427BD"/>
    <w:rsid w:val="00B5124F"/>
    <w:rsid w:val="00B56C08"/>
    <w:rsid w:val="00BC1158"/>
    <w:rsid w:val="00C11890"/>
    <w:rsid w:val="00C65070"/>
    <w:rsid w:val="00D26075"/>
    <w:rsid w:val="00D52A55"/>
    <w:rsid w:val="00E01ADB"/>
    <w:rsid w:val="00E2690D"/>
    <w:rsid w:val="00E37BAD"/>
    <w:rsid w:val="00E65194"/>
    <w:rsid w:val="00EA7C8C"/>
    <w:rsid w:val="00EF2FCC"/>
    <w:rsid w:val="00F65EAE"/>
    <w:rsid w:val="00FF52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1499"/>
    <w:pPr>
      <w:widowControl w:val="0"/>
      <w:overflowPunct w:val="0"/>
      <w:adjustRightInd w:val="0"/>
      <w:spacing w:after="240" w:line="275" w:lineRule="auto"/>
    </w:pPr>
    <w:rPr>
      <w:rFonts w:ascii="Calibri" w:eastAsia="Times New Roman" w:hAnsi="Calibri" w:cs="Calibri"/>
      <w:kern w:val="28"/>
      <w:lang w:eastAsia="mk-M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99"/>
  </w:style>
  <w:style w:type="paragraph" w:styleId="Footer">
    <w:name w:val="footer"/>
    <w:basedOn w:val="Normal"/>
    <w:link w:val="FooterChar"/>
    <w:uiPriority w:val="99"/>
    <w:unhideWhenUsed/>
    <w:rsid w:val="000B14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99"/>
  </w:style>
  <w:style w:type="character" w:styleId="Hyperlink">
    <w:name w:val="Hyperlink"/>
    <w:uiPriority w:val="99"/>
    <w:unhideWhenUsed/>
    <w:rsid w:val="009A08B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1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194"/>
    <w:rPr>
      <w:rFonts w:ascii="Tahoma" w:eastAsia="Times New Roman" w:hAnsi="Tahoma" w:cs="Tahoma"/>
      <w:kern w:val="28"/>
      <w:sz w:val="16"/>
      <w:szCs w:val="16"/>
      <w:lang w:eastAsia="mk-MK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bi</dc:creator>
  <cp:lastModifiedBy>Windows User</cp:lastModifiedBy>
  <cp:revision>2</cp:revision>
  <dcterms:created xsi:type="dcterms:W3CDTF">2021-02-23T11:53:00Z</dcterms:created>
  <dcterms:modified xsi:type="dcterms:W3CDTF">2021-02-23T11:53:00Z</dcterms:modified>
</cp:coreProperties>
</file>